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How 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Koretz,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393C84BE" w14:textId="6FE7805A" w:rsidR="00047CA0" w:rsidRPr="00383028" w:rsidRDefault="00076988" w:rsidP="00733CC4">
      <w:pPr>
        <w:pStyle w:val="BodyText"/>
      </w:pPr>
      <w:r>
        <w:t>There has been past research on</w:t>
      </w:r>
      <w:r w:rsidR="006D5012" w:rsidRPr="00383028">
        <w:t xml:space="preserve"> students’ engagement in math and science</w:t>
      </w:r>
      <w:r w:rsidR="00623FE0" w:rsidRPr="00383028">
        <w:t xml:space="preserve"> (</w:t>
      </w:r>
      <w:r w:rsidR="00093BF5" w:rsidRPr="00383028">
        <w:t xml:space="preserve">Fredricks, Filsecker,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but n</w:t>
      </w:r>
      <w:r w:rsidR="00E22064">
        <w:t>ot work on the topic of</w:t>
      </w:r>
      <w:r w:rsidR="00AE7D63" w:rsidRPr="00383028">
        <w:t xml:space="preserve"> </w:t>
      </w:r>
      <w:r w:rsidR="0076729B" w:rsidRPr="00383028">
        <w:t xml:space="preserve">how students engage in </w:t>
      </w:r>
      <w:r w:rsidR="00B51C52">
        <w:t xml:space="preserve">key aspects of </w:t>
      </w:r>
      <w:r w:rsidR="0076729B" w:rsidRPr="00383028">
        <w:t>work with data</w:t>
      </w:r>
      <w:r w:rsidR="00B51C52">
        <w:t xml:space="preserve"> in STEM settings</w:t>
      </w:r>
      <w:r w:rsidR="00AE7D63" w:rsidRPr="00383028">
        <w:t xml:space="preserve">. </w:t>
      </w:r>
      <w:r w:rsidR="003D7849" w:rsidRPr="00383028">
        <w:t>Knowing more about how youth engage in work with data is valuable as engagement is</w:t>
      </w:r>
      <w:r w:rsidR="00733CC4">
        <w:t>—</w:t>
      </w:r>
      <w:r w:rsidR="00572DC1">
        <w:t>independent of achievement</w:t>
      </w:r>
      <w:r w:rsidR="00086191">
        <w:t xml:space="preserve"> and </w:t>
      </w:r>
      <w:r w:rsidR="00895BCD">
        <w:t>learning</w:t>
      </w:r>
      <w:r w:rsidR="00572DC1">
        <w:t>—</w:t>
      </w:r>
      <w:r w:rsidR="003D7849" w:rsidRPr="00383028">
        <w:t xml:space="preserve">a meaningful outcome for STEM learners </w:t>
      </w:r>
      <w:r w:rsidR="00DD7B50">
        <w:t>(</w:t>
      </w:r>
      <w:r w:rsidR="003D7849" w:rsidRPr="00383028">
        <w:t xml:space="preserve">Sinatra, Heddy, &amp; Lombardi, 2015). It may also be an antecedent of changes in other outcomes, such as their well-being, achievement, and the pursuit of an area of study or career (Wang &amp; Eccles, 2012). </w:t>
      </w:r>
      <w:r w:rsidR="00AE7D63" w:rsidRPr="00383028">
        <w:t xml:space="preserve">Because engaging in work with data seems to be so potentially beneficial to learners, </w:t>
      </w:r>
      <w:r w:rsidR="00CB01F3">
        <w:t>knowing more about how</w:t>
      </w:r>
      <w:r w:rsidR="00AE7D63" w:rsidRPr="00383028">
        <w:t xml:space="preserve"> work with </w:t>
      </w:r>
      <w:r w:rsidR="00CB01F3">
        <w:t xml:space="preserve">data relates to learners’ engagement </w:t>
      </w:r>
      <w:r w:rsidR="00AE7D63" w:rsidRPr="00383028">
        <w:t>is needed.</w:t>
      </w:r>
      <w:r w:rsidR="0091385E" w:rsidRPr="00383028">
        <w:t xml:space="preserve"> </w:t>
      </w:r>
    </w:p>
    <w:p w14:paraId="32E68C7C" w14:textId="1EE2B744" w:rsidR="00005497" w:rsidRPr="00383028" w:rsidRDefault="00425F39" w:rsidP="001E7E52">
      <w:pPr>
        <w:pStyle w:val="CommentText"/>
        <w:spacing w:line="480" w:lineRule="auto"/>
        <w:ind w:firstLine="677"/>
      </w:pPr>
      <w:r w:rsidRPr="00383028">
        <w:rPr>
          <w:sz w:val="24"/>
          <w:szCs w:val="24"/>
        </w:rPr>
        <w:t>We aim to</w:t>
      </w:r>
      <w:r w:rsidR="00005497" w:rsidRPr="00383028">
        <w:rPr>
          <w:sz w:val="24"/>
          <w:szCs w:val="24"/>
        </w:rPr>
        <w:t xml:space="preserve"> provide some understanding of how learners experience work with data. Through work with data, learners can transform from consumers of knowledge to creators of knowledge (Hancock, Kaput, &amp; Goldsmith, 1992; Lehrer &amp; Schauble, 2015; Lee &amp; Wilkerson, 2018; Finzer, 2013). This work</w:t>
      </w:r>
      <w:r w:rsidR="001A3A03" w:rsidRPr="00383028">
        <w:rPr>
          <w:sz w:val="24"/>
          <w:szCs w:val="24"/>
        </w:rPr>
        <w:t xml:space="preserve"> supports</w:t>
      </w:r>
      <w:r w:rsidR="00005497" w:rsidRPr="00383028">
        <w:rPr>
          <w:sz w:val="24"/>
          <w:szCs w:val="24"/>
        </w:rPr>
        <w:t xml:space="preserve"> recent reform efforts that cast a vision of learning that emphasizes not just knowing </w:t>
      </w:r>
      <w:r w:rsidR="00005497" w:rsidRPr="00383028">
        <w:rPr>
          <w:i/>
          <w:sz w:val="24"/>
          <w:szCs w:val="24"/>
        </w:rPr>
        <w:t xml:space="preserve">about </w:t>
      </w:r>
      <w:r w:rsidR="00005497" w:rsidRPr="00383028">
        <w:rPr>
          <w:sz w:val="24"/>
          <w:szCs w:val="24"/>
        </w:rPr>
        <w:t xml:space="preserve">key concepts, but participating in the practices of STEM disciplines, foci of both science and mathematics curricular standards (NGSS Lead States, 2013; </w:t>
      </w:r>
      <w:r w:rsidR="00005497" w:rsidRPr="00383028">
        <w:rPr>
          <w:sz w:val="24"/>
          <w:szCs w:val="24"/>
        </w:rPr>
        <w:lastRenderedPageBreak/>
        <w:t>National Governors 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0" w:name="defining-work-with-data-need-to-cut-500-"/>
      <w:bookmarkEnd w:id="0"/>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w:t>
      </w:r>
      <w:r w:rsidR="00AE7D63" w:rsidRPr="00383028">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1" w:name="the-role-of-working-with-data-in-stem-le"/>
      <w:bookmarkStart w:id="2" w:name="what-is-known-about-how-youth-work-with-"/>
      <w:bookmarkEnd w:id="1"/>
      <w:bookmarkEnd w:id="2"/>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Pr="00383028" w:rsidRDefault="00B45912" w:rsidP="00331748">
      <w:pPr>
        <w:pStyle w:val="BodyText"/>
      </w:pPr>
      <w:r w:rsidRPr="00383028">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rsidRPr="00383028">
        <w:t xml:space="preserve">Finzer, 2013; </w:t>
      </w:r>
      <w:r w:rsidRPr="00383028">
        <w:t>Konold &amp; Pollatsek,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Angotti, &amp; Tarr, 2010; </w:t>
      </w:r>
      <w:r w:rsidR="00AE7D63" w:rsidRPr="00383028">
        <w:t>Lehrer, Kim, &amp; Schauble, 2007; Lesh, Middleton, Caylor, &amp; Gupta, 2008</w:t>
      </w:r>
      <w:r w:rsidR="00CB45B0" w:rsidRPr="00383028">
        <w:t>; Petrosino et al., 2003</w:t>
      </w:r>
      <w:r w:rsidR="00AE7D63" w:rsidRPr="00383028">
        <w:t>), arguably the main goal of engaging in work with data (Konold &amp; Pollatsek,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Yarden</w:t>
      </w:r>
      <w:r w:rsidRPr="00383028">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Konold, Finzer, &amp; Kreetong,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Kindermann, &amp; Furrer,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6C1D64B2" w:rsidR="00D17E96" w:rsidRPr="00383028" w:rsidRDefault="00D17E96" w:rsidP="003F603A">
      <w:pPr>
        <w:pStyle w:val="BodyText"/>
      </w:pPr>
      <w:r w:rsidRPr="00383028">
        <w:t>Engagement in STEM settings shares characteristics with engagement across disciplines, yet there are some distinct aspects to it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Pr="00383028">
        <w:t xml:space="preserve">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Dika, 2002). Finally, affective engagement </w:t>
      </w:r>
      <w:r w:rsidR="00097511" w:rsidRPr="00383028">
        <w:t xml:space="preserve">can be defined </w:t>
      </w:r>
      <w:r w:rsidRPr="00383028">
        <w:t xml:space="preserve">as emotional responses to activities, such as being excited, angry, or relaxed (Pekrun &amp; Linnenbrink-Garcia, 2012). </w:t>
      </w:r>
    </w:p>
    <w:p w14:paraId="4E82688F" w14:textId="1436E48D"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lastRenderedPageBreak/>
        <w:t>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good at a particular activity</w:t>
      </w:r>
      <w:r w:rsidR="00A865F2" w:rsidRPr="00383028">
        <w:t>, past research has found (</w:t>
      </w:r>
      <w:r w:rsidR="00D17E96" w:rsidRPr="00383028">
        <w:t>Shernoff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D55ACCB"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For example, interest in the domain of study has been found t</w:t>
      </w:r>
      <w:r w:rsidR="001115EF">
        <w:t>o impact s</w:t>
      </w:r>
      <w:r w:rsidR="00EF3BC0" w:rsidRPr="00383028">
        <w:t>t</w:t>
      </w:r>
      <w:r w:rsidR="001115EF">
        <w:t>u</w:t>
      </w:r>
      <w:r w:rsidR="00EF3BC0" w:rsidRPr="00383028">
        <w:t xml:space="preserve">dents’ engagement (Shernoff et al., 2003; Shernoff et al., 2016; </w:t>
      </w:r>
      <w:r w:rsidR="00754C01">
        <w:t>Author and colleagues,</w:t>
      </w:r>
      <w:r w:rsidR="00EF3BC0" w:rsidRPr="00383028">
        <w:t xml:space="preserve"> 2013). In addition, some studies have shown that there are gender-related differences in engagement (</w:t>
      </w:r>
      <w:r w:rsidR="005A4288">
        <w:t>Author and colleagues, 2011</w:t>
      </w:r>
      <w:r w:rsidR="00EF3BC0" w:rsidRPr="00383028">
        <w:t>).</w:t>
      </w:r>
    </w:p>
    <w:p w14:paraId="10E84CAA" w14:textId="59CB0492" w:rsidR="00EF3BC0" w:rsidRPr="00383028" w:rsidRDefault="00C33880" w:rsidP="00EF3BC0">
      <w:pPr>
        <w:pStyle w:val="BodyText"/>
      </w:pPr>
      <w:r w:rsidRPr="00383028">
        <w:t>A factor that can support engagement is how teachers support learning practices (</w:t>
      </w:r>
      <w:r w:rsidR="00713E2F">
        <w:t>Author and colleagues, 2017).</w:t>
      </w:r>
      <w:r w:rsidRPr="00383028">
        <w:t xml:space="preserve">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w:t>
      </w:r>
      <w:r w:rsidRPr="00383028">
        <w:lastRenderedPageBreak/>
        <w:t xml:space="preserve">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Hektner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w:t>
      </w:r>
      <w:r w:rsidR="00D22180" w:rsidRPr="00383028">
        <w:lastRenderedPageBreak/>
        <w:t xml:space="preserve">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Salmela-Aro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3" w:name="need-for-the-present-study"/>
      <w:bookmarkEnd w:id="3"/>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lastRenderedPageBreak/>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Harring &amp; Hodis, 2016) analytic approach in order to identify profiles representing common</w:t>
      </w:r>
      <w:r w:rsidR="00E42BB7">
        <w:t xml:space="preserve">alities in the ways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4" w:name="conceptual-framework-and-research-questi"/>
      <w:bookmarkEnd w:id="4"/>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A147F57" w:rsidR="005F327F" w:rsidRPr="00383028" w:rsidRDefault="00A10FB3">
      <w:pPr>
        <w:pStyle w:val="BodyText"/>
      </w:pPr>
      <w:r w:rsidRPr="00383028">
        <w:t xml:space="preserve">This conceptual framework is examined in the form of </w:t>
      </w:r>
      <w:r w:rsidR="00AE7D63" w:rsidRPr="00383028">
        <w:t>four research questions</w:t>
      </w:r>
      <w:r w:rsidRPr="00383028">
        <w:t xml:space="preserve"> as follows:</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lastRenderedPageBreak/>
        <w:t>How do youth characteristics relate to profiles of engagement?</w:t>
      </w:r>
      <w:bookmarkStart w:id="5" w:name="methods"/>
      <w:bookmarkEnd w:id="5"/>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bookmarkStart w:id="6" w:name="_GoBack"/>
      <w:bookmarkEnd w:id="6"/>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Hektner et al., 2007)</w:t>
      </w:r>
      <w:r w:rsidR="00867BE3">
        <w:t>within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lastRenderedPageBreak/>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77777777" w:rsidR="003571C7" w:rsidRDefault="008C67FA" w:rsidP="003571C7">
      <w:pPr>
        <w:pStyle w:val="Heading2"/>
        <w:jc w:val="center"/>
        <w:rPr>
          <w:rFonts w:cs="Times New Roman"/>
          <w:b w:val="0"/>
        </w:rPr>
      </w:pPr>
      <w:r>
        <w:rPr>
          <w:rFonts w:cs="Times New Roman"/>
          <w:b w:val="0"/>
        </w:rPr>
        <w:t>[INSERT TABLE 1 ABOUT HERE</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2C541AFB" w:rsidR="00331748" w:rsidRDefault="008A6FC3" w:rsidP="008A6FC3">
      <w:pPr>
        <w:pStyle w:val="BodyText"/>
      </w:pPr>
      <w:r w:rsidRPr="008A6FC3">
        <w:rPr>
          <w:b/>
        </w:rPr>
        <w:lastRenderedPageBreak/>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signaled (see the Procedure section above). </w:t>
      </w:r>
      <w:r w:rsidR="00331748" w:rsidRPr="00383028">
        <w:t>Each of the ESM items consisted of the item text and the following four item response options, of which youth were directed to select one: Not at all (associated with the number 1 on the survey; 1), A little (2), Somewhat (3), and Very Much (4).</w:t>
      </w:r>
    </w:p>
    <w:p w14:paraId="741E944B" w14:textId="75F4659C" w:rsidR="00331748" w:rsidRDefault="008C67FA" w:rsidP="003571C7">
      <w:pPr>
        <w:pStyle w:val="BodyText"/>
        <w:ind w:firstLine="0"/>
        <w:jc w:val="center"/>
      </w:pPr>
      <w:r>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Three items adapted from Vandell, Hall, O’Cadiz,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Vandell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3B21E4AE"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MPlus software </w:t>
      </w:r>
      <w:r w:rsidR="00D3076E">
        <w:t>(Muthen &amp; Muthen,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Bolker, &amp; Walker, 2015) was used. All of the models </w:t>
      </w:r>
      <w:r w:rsidR="00CE68DC">
        <w:t xml:space="preserve">for research questions 3 and 4 </w:t>
      </w:r>
      <w:r w:rsidR="00020F54" w:rsidRPr="00383028">
        <w:t xml:space="preserve">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are first reported for all variables. In addition, the frequencies of the codes for aspects of work with data and the numbers of responses by youth, program, and instructional episode are presented.</w:t>
      </w:r>
      <w:r w:rsidR="00331748" w:rsidRPr="00383028">
        <w:t>Firs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Beh., </w:t>
      </w:r>
      <w:r w:rsidR="00AA2A24" w:rsidRPr="00383028">
        <w:t xml:space="preserve">and </w:t>
      </w:r>
      <w:r w:rsidR="00AA2A24" w:rsidRPr="00383028">
        <w:rPr>
          <w:i/>
        </w:rPr>
        <w:t>Aff. Eng.</w:t>
      </w:r>
      <w:r w:rsidR="00AA2A24" w:rsidRPr="00383028">
        <w:t>] and challenge and competence [</w:t>
      </w:r>
      <w:r w:rsidR="00AA2A24" w:rsidRPr="00383028">
        <w:rPr>
          <w:i/>
        </w:rPr>
        <w:t xml:space="preserve">Chall.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6A1FE1AC" w:rsidR="00331748" w:rsidRPr="00383028" w:rsidRDefault="00331748" w:rsidP="00331748">
      <w:pPr>
        <w:pStyle w:val="Heading2"/>
        <w:rPr>
          <w:rFonts w:cs="Times New Roman"/>
        </w:rPr>
      </w:pPr>
      <w:r w:rsidRPr="00383028">
        <w:rPr>
          <w:rFonts w:cs="Times New Roman"/>
        </w:rPr>
        <w:t>Results for 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B584CB9"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ults for 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This is a common model type (and is the default for the MPlus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b/>
        </w:rPr>
      </w:pPr>
    </w:p>
    <w:p w14:paraId="3F8B701D" w14:textId="2034FA82" w:rsidR="00A726EB" w:rsidRPr="00383028" w:rsidRDefault="00A726EB" w:rsidP="00A726EB">
      <w:pPr>
        <w:pStyle w:val="Compact"/>
        <w:rPr>
          <w:b/>
        </w:rPr>
      </w:pPr>
      <w:r w:rsidRPr="00383028">
        <w:rPr>
          <w:b/>
        </w:rPr>
        <w:t>Results for Research Questions #3 and #4: How does work with data relate to the profiles of engagement?</w:t>
      </w:r>
    </w:p>
    <w:p w14:paraId="21A03E8C" w14:textId="31049221" w:rsidR="00A726EB" w:rsidRPr="00383028" w:rsidRDefault="00A726EB" w:rsidP="00A726EB">
      <w:pPr>
        <w:pStyle w:val="Compact"/>
      </w:pPr>
      <w:r w:rsidRPr="00383028">
        <w:rPr>
          <w:b/>
        </w:rPr>
        <w:lastRenderedPageBreak/>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Halekoh &amp; Hojsgaard,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youth</w:t>
      </w:r>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305C0351"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lastRenderedPageBreak/>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w:t>
      </w:r>
      <w:r>
        <w:lastRenderedPageBreak/>
        <w:t>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Shernoff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recent scholarship pointing out the </w:t>
      </w:r>
      <w:r>
        <w:lastRenderedPageBreak/>
        <w:t>importance of engaging in science in ways that are both ‘minds-on’ as well as ‘hands-on’ (Furtak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6ACF57D3" w14:textId="5D144513" w:rsidR="00863219" w:rsidRDefault="00863219" w:rsidP="00863219">
      <w:pPr>
        <w:pStyle w:val="BodyText"/>
      </w:pPr>
      <w:r>
        <w:t xml:space="preserve">There were not many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Bystydzienski, Eisenhart, &amp; Bruning, 2015; Hidi &amp; Renninger, 2006; </w:t>
      </w:r>
      <w:r w:rsidR="00E52049">
        <w:t xml:space="preserve">Author and colleague, </w:t>
      </w:r>
      <w:r>
        <w:t xml:space="preserve">2008). There was one significant relation: youth with higher pre-program interest were found to be more likely to be </w:t>
      </w:r>
      <w:r w:rsidRPr="25631E79">
        <w:rPr>
          <w:i/>
          <w:iCs/>
        </w:rPr>
        <w:t>Engaged and competent but not challenged</w:t>
      </w:r>
      <w:r>
        <w:t xml:space="preserve">.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w:t>
      </w:r>
      <w:r w:rsidR="00CF5521">
        <w:lastRenderedPageBreak/>
        <w:t>suggests that it m</w:t>
      </w:r>
      <w:r w:rsidR="00CE578A">
        <w:t xml:space="preserve">ay be engaging to students to involve </w:t>
      </w:r>
      <w:r w:rsidR="00CF5521">
        <w:t xml:space="preserve">them in </w:t>
      </w:r>
      <w:r w:rsidR="00CE578A">
        <w:t>activities that present greater challenge to them.</w:t>
      </w:r>
      <w:r w:rsidR="00CF5521">
        <w:t xml:space="preserve"> </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6B9EAE6A" w:rsidR="00863219" w:rsidRDefault="00863219" w:rsidP="00863219">
      <w:pPr>
        <w:pStyle w:val="BodyText"/>
      </w:pPr>
      <w:r>
        <w:t>There were some general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w:t>
      </w:r>
      <w:r>
        <w:lastRenderedPageBreak/>
        <w:t>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7777777" w:rsidR="00863219" w:rsidRDefault="00863219" w:rsidP="00863219">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w:t>
      </w:r>
      <w:r w:rsidR="00863219">
        <w:lastRenderedPageBreak/>
        <w:t xml:space="preserve">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Krist,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r w:rsidRPr="00383028">
        <w:t xml:space="preserve">Bystydzienski, J. M., Eisenhart, M., &amp; Bruning,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r w:rsidRPr="00383028">
        <w:t xml:space="preserve">Harring, J. R., &amp; Hodis,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r w:rsidRPr="00383028">
        <w:t xml:space="preserve">Konold, C., &amp; Pollatsek,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r w:rsidRPr="00383028">
        <w:t xml:space="preserve">Konold, C., Finzer, W., &amp; Kreetong,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Hollebrands,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In L. S. Liben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r w:rsidRPr="00383028">
        <w:t xml:space="preserve">Lesh,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McCaffrey, D. F., Lockwood, J. R., Koretz,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r w:rsidRPr="00383028">
        <w:t xml:space="preserve">Muthén,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r w:rsidRPr="00383028">
        <w:t xml:space="preserve">Muthén, L. K., &amp; Muthén, B. O. (1997-2017). </w:t>
      </w:r>
      <w:r w:rsidRPr="00383028">
        <w:rPr>
          <w:i/>
        </w:rPr>
        <w:t>Mplus User’s Guid</w:t>
      </w:r>
      <w:r w:rsidRPr="00383028">
        <w:t>e. Los Angeles, CA: Muthén &amp; Muthén.</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r w:rsidRPr="00383028">
        <w:t xml:space="preserve">Petrosino, A., Lehrer, R., &amp; Schaubl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Heddy,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r w:rsidRPr="00383028">
        <w:t>Stroupe,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r w:rsidRPr="00383028">
        <w:t xml:space="preserve">Vandell, D. L., Hall, V., O’Cadiz,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Pfannkuch, M. (1999). Statistical thinking in empirical enquiry. </w:t>
      </w:r>
      <w:r w:rsidRPr="00383028">
        <w:rPr>
          <w:i/>
        </w:rPr>
        <w:t>International Statistical Review, 67</w:t>
      </w:r>
      <w:r w:rsidRPr="00383028">
        <w:t>(3), 223-248.</w:t>
      </w:r>
    </w:p>
    <w:sectPr w:rsidR="00227265" w:rsidRPr="00383028" w:rsidSect="00331748">
      <w:headerReference w:type="even" r:id="rId12"/>
      <w:headerReference w:type="default" r:id="rId13"/>
      <w:headerReference w:type="first" r:id="rId14"/>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9536A" w14:textId="77777777" w:rsidR="00F17C7C" w:rsidRDefault="00F17C7C">
      <w:r>
        <w:separator/>
      </w:r>
    </w:p>
  </w:endnote>
  <w:endnote w:type="continuationSeparator" w:id="0">
    <w:p w14:paraId="4BA13963" w14:textId="77777777" w:rsidR="00F17C7C" w:rsidRDefault="00F17C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F2E83" w14:textId="77777777" w:rsidR="00F17C7C" w:rsidRDefault="00F17C7C">
      <w:r>
        <w:separator/>
      </w:r>
    </w:p>
  </w:footnote>
  <w:footnote w:type="continuationSeparator" w:id="0">
    <w:p w14:paraId="47CEFB98" w14:textId="77777777" w:rsidR="00F17C7C" w:rsidRDefault="00F17C7C">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25D6"/>
    <w:rsid w:val="00044028"/>
    <w:rsid w:val="00047CA0"/>
    <w:rsid w:val="000626A2"/>
    <w:rsid w:val="00074473"/>
    <w:rsid w:val="000756CD"/>
    <w:rsid w:val="00076988"/>
    <w:rsid w:val="00081D37"/>
    <w:rsid w:val="00084BC1"/>
    <w:rsid w:val="00086191"/>
    <w:rsid w:val="00090065"/>
    <w:rsid w:val="00093BF5"/>
    <w:rsid w:val="00097511"/>
    <w:rsid w:val="000A08D2"/>
    <w:rsid w:val="000A4CB2"/>
    <w:rsid w:val="000B7056"/>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5390"/>
    <w:rsid w:val="0016307C"/>
    <w:rsid w:val="00164F92"/>
    <w:rsid w:val="00166646"/>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D0490"/>
    <w:rsid w:val="002D3631"/>
    <w:rsid w:val="002E0CE8"/>
    <w:rsid w:val="002E18DA"/>
    <w:rsid w:val="002E4AF3"/>
    <w:rsid w:val="002E5BB8"/>
    <w:rsid w:val="00302ECC"/>
    <w:rsid w:val="00306F4F"/>
    <w:rsid w:val="003222D2"/>
    <w:rsid w:val="00331748"/>
    <w:rsid w:val="0033554E"/>
    <w:rsid w:val="0035006E"/>
    <w:rsid w:val="003571C7"/>
    <w:rsid w:val="003604E7"/>
    <w:rsid w:val="003738B7"/>
    <w:rsid w:val="00381ED6"/>
    <w:rsid w:val="00383028"/>
    <w:rsid w:val="0038309C"/>
    <w:rsid w:val="00394620"/>
    <w:rsid w:val="003A13D6"/>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E715B"/>
    <w:rsid w:val="006F4720"/>
    <w:rsid w:val="0070446F"/>
    <w:rsid w:val="00705957"/>
    <w:rsid w:val="007075AE"/>
    <w:rsid w:val="007078EA"/>
    <w:rsid w:val="00707A7D"/>
    <w:rsid w:val="00713E2F"/>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91196"/>
    <w:rsid w:val="007953FA"/>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121C"/>
    <w:rsid w:val="00FA349E"/>
    <w:rsid w:val="00FB1344"/>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doi:10.1080/00461520.2014.1002924" TargetMode="Externa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2</Pages>
  <Words>10298</Words>
  <Characters>58701</Characters>
  <Application>Microsoft Office Word</Application>
  <DocSecurity>0</DocSecurity>
  <Lines>489</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83</cp:revision>
  <cp:lastPrinted>2018-10-05T20:16:00Z</cp:lastPrinted>
  <dcterms:created xsi:type="dcterms:W3CDTF">2019-02-27T14:37:00Z</dcterms:created>
  <dcterms:modified xsi:type="dcterms:W3CDTF">2019-02-27T15:25:00Z</dcterms:modified>
</cp:coreProperties>
</file>